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E7B7" w14:textId="52699D2B" w:rsidR="00451654" w:rsidRPr="005B2A36" w:rsidRDefault="005B2A36" w:rsidP="00A23381">
      <w:pPr>
        <w:pStyle w:val="LOCNtextCharCharChar"/>
        <w:spacing w:after="0"/>
        <w:jc w:val="left"/>
        <w:rPr>
          <w:rFonts w:ascii="Calibri" w:eastAsia="Calibri" w:hAnsi="Calibri"/>
          <w:szCs w:val="22"/>
        </w:rPr>
      </w:pPr>
      <w:bookmarkStart w:id="0" w:name="_GoBack"/>
      <w:bookmarkEnd w:id="0"/>
      <w:r w:rsidRPr="00A23381">
        <w:rPr>
          <w:rFonts w:ascii="Calibri Light" w:hAnsi="Calibri Light" w:cs="Calibri Light"/>
          <w:color w:val="565555"/>
          <w:szCs w:val="22"/>
        </w:rPr>
        <w:t xml:space="preserve">Individuals remain under a continuing obligation to declare conflicts of interests as they arise. </w:t>
      </w:r>
      <w:r w:rsidR="003A7EC5">
        <w:rPr>
          <w:rFonts w:ascii="Calibri Light" w:hAnsi="Calibri Light" w:cs="Calibri Light"/>
          <w:color w:val="565555"/>
          <w:szCs w:val="22"/>
        </w:rPr>
        <w:t>S</w:t>
      </w:r>
      <w:r w:rsidRPr="00A23381">
        <w:rPr>
          <w:rFonts w:ascii="Calibri Light" w:hAnsi="Calibri Light" w:cs="Calibri Light"/>
          <w:color w:val="565555"/>
          <w:szCs w:val="22"/>
        </w:rPr>
        <w:t>hould circumstances change after completion of the initial declaration, or a new situation arises, all information must be promptly disclosed to AIM.</w:t>
      </w:r>
      <w:r w:rsidR="00451654" w:rsidRPr="00A23381">
        <w:rPr>
          <w:rFonts w:ascii="Calibri Light" w:hAnsi="Calibri Light" w:cs="Calibri Light"/>
          <w:color w:val="565555"/>
          <w:szCs w:val="22"/>
        </w:rPr>
        <w:tab/>
      </w:r>
    </w:p>
    <w:p w14:paraId="3383F97A" w14:textId="74E360B0" w:rsidR="00301B3E" w:rsidRPr="004728B9" w:rsidRDefault="00301B3E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405"/>
        <w:gridCol w:w="8051"/>
      </w:tblGrid>
      <w:tr w:rsidR="005B2A36" w:rsidRPr="004728B9" w14:paraId="41C40A5C" w14:textId="77777777" w:rsidTr="005B2A36">
        <w:tc>
          <w:tcPr>
            <w:tcW w:w="2405" w:type="dxa"/>
            <w:shd w:val="clear" w:color="auto" w:fill="565555"/>
          </w:tcPr>
          <w:p w14:paraId="69F4B6C5" w14:textId="5C6AD5A5" w:rsidR="005B2A36" w:rsidRPr="004728B9" w:rsidRDefault="005B2A36" w:rsidP="005B2A3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Full </w:t>
            </w: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n</w:t>
            </w: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me</w:t>
            </w:r>
          </w:p>
        </w:tc>
        <w:tc>
          <w:tcPr>
            <w:tcW w:w="8051" w:type="dxa"/>
          </w:tcPr>
          <w:p w14:paraId="71C2304E" w14:textId="77777777" w:rsidR="005B2A36" w:rsidRPr="004728B9" w:rsidRDefault="005B2A36" w:rsidP="005B2A36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5B2A36" w:rsidRPr="004728B9" w14:paraId="40355C2B" w14:textId="77777777" w:rsidTr="005B2A36">
        <w:tc>
          <w:tcPr>
            <w:tcW w:w="2405" w:type="dxa"/>
            <w:shd w:val="clear" w:color="auto" w:fill="565555"/>
          </w:tcPr>
          <w:p w14:paraId="6A0D4596" w14:textId="68B3AC92" w:rsidR="005B2A36" w:rsidRPr="004728B9" w:rsidRDefault="005B2A36" w:rsidP="005B2A3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Job </w:t>
            </w: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r</w:t>
            </w: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ole</w:t>
            </w:r>
          </w:p>
        </w:tc>
        <w:tc>
          <w:tcPr>
            <w:tcW w:w="8051" w:type="dxa"/>
          </w:tcPr>
          <w:p w14:paraId="3C666B76" w14:textId="77777777" w:rsidR="005B2A36" w:rsidRPr="004728B9" w:rsidRDefault="005B2A36" w:rsidP="005B2A36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5B2A36" w:rsidRPr="004728B9" w14:paraId="4A846AE9" w14:textId="77777777" w:rsidTr="005B2A36">
        <w:tc>
          <w:tcPr>
            <w:tcW w:w="2405" w:type="dxa"/>
            <w:shd w:val="clear" w:color="auto" w:fill="565555"/>
          </w:tcPr>
          <w:p w14:paraId="4654FF68" w14:textId="52EE086D" w:rsidR="005B2A36" w:rsidRPr="004728B9" w:rsidRDefault="005B2A36" w:rsidP="005B2A3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Centre </w:t>
            </w: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n</w:t>
            </w: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me</w:t>
            </w:r>
          </w:p>
        </w:tc>
        <w:tc>
          <w:tcPr>
            <w:tcW w:w="8051" w:type="dxa"/>
          </w:tcPr>
          <w:p w14:paraId="4002E7D3" w14:textId="77777777" w:rsidR="005B2A36" w:rsidRPr="004728B9" w:rsidRDefault="005B2A36" w:rsidP="005B2A36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5B2A36" w:rsidRPr="004728B9" w14:paraId="67DAA122" w14:textId="77777777" w:rsidTr="005B2A36">
        <w:tc>
          <w:tcPr>
            <w:tcW w:w="2405" w:type="dxa"/>
            <w:shd w:val="clear" w:color="auto" w:fill="565555"/>
          </w:tcPr>
          <w:p w14:paraId="654302D5" w14:textId="1E5DA8BF" w:rsidR="005B2A36" w:rsidRPr="004728B9" w:rsidRDefault="005B2A36" w:rsidP="005B2A3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Centre </w:t>
            </w: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n</w:t>
            </w: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umber</w:t>
            </w:r>
          </w:p>
        </w:tc>
        <w:tc>
          <w:tcPr>
            <w:tcW w:w="8051" w:type="dxa"/>
          </w:tcPr>
          <w:p w14:paraId="6B77A3FA" w14:textId="77777777" w:rsidR="005B2A36" w:rsidRPr="004728B9" w:rsidRDefault="005B2A36" w:rsidP="005B2A36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5B2A36" w:rsidRPr="004728B9" w14:paraId="6FCBD82D" w14:textId="77777777" w:rsidTr="005B2A36">
        <w:tc>
          <w:tcPr>
            <w:tcW w:w="2405" w:type="dxa"/>
            <w:shd w:val="clear" w:color="auto" w:fill="565555"/>
          </w:tcPr>
          <w:p w14:paraId="1842D24B" w14:textId="1BD119C6" w:rsidR="005B2A36" w:rsidRPr="004728B9" w:rsidRDefault="005B2A36" w:rsidP="005B2A3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ddress</w:t>
            </w:r>
          </w:p>
        </w:tc>
        <w:tc>
          <w:tcPr>
            <w:tcW w:w="8051" w:type="dxa"/>
          </w:tcPr>
          <w:p w14:paraId="0397C0CB" w14:textId="77777777" w:rsidR="005B2A36" w:rsidRPr="004728B9" w:rsidRDefault="005B2A36" w:rsidP="005B2A36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5B2A36" w:rsidRPr="004728B9" w14:paraId="252E1969" w14:textId="77777777" w:rsidTr="005B2A36">
        <w:tc>
          <w:tcPr>
            <w:tcW w:w="2405" w:type="dxa"/>
            <w:shd w:val="clear" w:color="auto" w:fill="565555"/>
          </w:tcPr>
          <w:p w14:paraId="124BC23E" w14:textId="3FD685F0" w:rsidR="005B2A36" w:rsidRPr="004728B9" w:rsidRDefault="005B2A36" w:rsidP="005B2A3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Telephone number</w:t>
            </w:r>
          </w:p>
        </w:tc>
        <w:tc>
          <w:tcPr>
            <w:tcW w:w="8051" w:type="dxa"/>
          </w:tcPr>
          <w:p w14:paraId="0FE6D2B5" w14:textId="77777777" w:rsidR="005B2A36" w:rsidRPr="004728B9" w:rsidRDefault="005B2A36" w:rsidP="005B2A36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  <w:tr w:rsidR="005B2A36" w:rsidRPr="004728B9" w14:paraId="1128528F" w14:textId="77777777" w:rsidTr="005B2A36">
        <w:tc>
          <w:tcPr>
            <w:tcW w:w="2405" w:type="dxa"/>
            <w:shd w:val="clear" w:color="auto" w:fill="565555"/>
          </w:tcPr>
          <w:p w14:paraId="3EA472FC" w14:textId="6F8346BD" w:rsidR="005B2A36" w:rsidRPr="004728B9" w:rsidRDefault="005B2A36" w:rsidP="005B2A3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Email </w:t>
            </w: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</w:t>
            </w:r>
            <w:r w:rsidRPr="005B2A36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ddress</w:t>
            </w:r>
          </w:p>
        </w:tc>
        <w:tc>
          <w:tcPr>
            <w:tcW w:w="8051" w:type="dxa"/>
          </w:tcPr>
          <w:p w14:paraId="7BE4BCB4" w14:textId="77777777" w:rsidR="005B2A36" w:rsidRPr="004728B9" w:rsidRDefault="005B2A36" w:rsidP="005B2A36">
            <w:pPr>
              <w:pStyle w:val="LOCNtextCharCharChar"/>
              <w:tabs>
                <w:tab w:val="left" w:pos="2535"/>
              </w:tabs>
              <w:spacing w:after="0"/>
              <w:jc w:val="left"/>
              <w:rPr>
                <w:rFonts w:ascii="Calibri Light" w:hAnsi="Calibri Light" w:cs="Calibri Light"/>
                <w:b/>
                <w:color w:val="565555"/>
                <w:sz w:val="24"/>
                <w:szCs w:val="24"/>
                <w:lang w:val="en-US" w:eastAsia="en-US"/>
              </w:rPr>
            </w:pPr>
          </w:p>
        </w:tc>
      </w:tr>
    </w:tbl>
    <w:p w14:paraId="02492CC4" w14:textId="77777777" w:rsidR="00585034" w:rsidRPr="004728B9" w:rsidRDefault="00585034" w:rsidP="00585034">
      <w:pPr>
        <w:tabs>
          <w:tab w:val="left" w:pos="-3510"/>
        </w:tabs>
        <w:rPr>
          <w:rFonts w:ascii="Calibri Light" w:hAnsi="Calibri Light" w:cs="Calibri Light"/>
          <w:b/>
          <w:color w:val="4C2480"/>
        </w:rPr>
      </w:pPr>
    </w:p>
    <w:p w14:paraId="2987B21D" w14:textId="77777777" w:rsidR="005B2A36" w:rsidRPr="003A7EC5" w:rsidRDefault="005B2A36" w:rsidP="005B2A36">
      <w:pPr>
        <w:jc w:val="both"/>
        <w:rPr>
          <w:rFonts w:ascii="Calibri" w:eastAsia="Calibri" w:hAnsi="Calibri" w:cs="Times New Roman"/>
          <w:b/>
          <w:color w:val="565555"/>
        </w:rPr>
      </w:pPr>
      <w:r w:rsidRPr="003A7EC5">
        <w:rPr>
          <w:rFonts w:ascii="Calibri" w:eastAsia="Calibri" w:hAnsi="Calibri" w:cs="Times New Roman"/>
          <w:b/>
          <w:color w:val="565555"/>
        </w:rPr>
        <w:t>Information for declaration must include:</w:t>
      </w:r>
    </w:p>
    <w:p w14:paraId="55C8D661" w14:textId="2C3C1EBF" w:rsidR="005B2A36" w:rsidRPr="005B2A36" w:rsidRDefault="002556E4" w:rsidP="005B2A36">
      <w:pPr>
        <w:pStyle w:val="LOCNtextCharCharChar"/>
        <w:numPr>
          <w:ilvl w:val="0"/>
          <w:numId w:val="49"/>
        </w:numPr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>
        <w:rPr>
          <w:rFonts w:ascii="Calibri Light" w:hAnsi="Calibri Light" w:cs="Calibri Light"/>
          <w:color w:val="565555"/>
          <w:szCs w:val="22"/>
        </w:rPr>
        <w:t>t</w:t>
      </w:r>
      <w:r w:rsidR="005B2A36" w:rsidRPr="005B2A36">
        <w:rPr>
          <w:rFonts w:ascii="Calibri Light" w:hAnsi="Calibri Light" w:cs="Calibri Light"/>
          <w:color w:val="565555"/>
          <w:szCs w:val="22"/>
        </w:rPr>
        <w:t>he type of interest</w:t>
      </w:r>
    </w:p>
    <w:p w14:paraId="14D52AE5" w14:textId="20C68220" w:rsidR="005B2A36" w:rsidRPr="005B2A36" w:rsidRDefault="002556E4" w:rsidP="005B2A36">
      <w:pPr>
        <w:pStyle w:val="LOCNtextCharCharChar"/>
        <w:numPr>
          <w:ilvl w:val="0"/>
          <w:numId w:val="49"/>
        </w:numPr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>
        <w:rPr>
          <w:rFonts w:ascii="Calibri Light" w:hAnsi="Calibri Light" w:cs="Calibri Light"/>
          <w:color w:val="565555"/>
          <w:szCs w:val="22"/>
        </w:rPr>
        <w:t>t</w:t>
      </w:r>
      <w:r w:rsidR="005B2A36" w:rsidRPr="005B2A36">
        <w:rPr>
          <w:rFonts w:ascii="Calibri Light" w:hAnsi="Calibri Light" w:cs="Calibri Light"/>
          <w:color w:val="565555"/>
          <w:szCs w:val="22"/>
        </w:rPr>
        <w:t>he nature of the interest</w:t>
      </w:r>
    </w:p>
    <w:p w14:paraId="50DB5CFF" w14:textId="156B6F45" w:rsidR="005B2A36" w:rsidRDefault="002556E4" w:rsidP="005B2A36">
      <w:pPr>
        <w:pStyle w:val="LOCNtextCharCharChar"/>
        <w:numPr>
          <w:ilvl w:val="0"/>
          <w:numId w:val="49"/>
        </w:numPr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>
        <w:rPr>
          <w:rFonts w:ascii="Calibri Light" w:hAnsi="Calibri Light" w:cs="Calibri Light"/>
          <w:color w:val="565555"/>
          <w:szCs w:val="22"/>
        </w:rPr>
        <w:t>a</w:t>
      </w:r>
      <w:r w:rsidR="005B2A36" w:rsidRPr="005B2A36">
        <w:rPr>
          <w:rFonts w:ascii="Calibri Light" w:hAnsi="Calibri Light" w:cs="Calibri Light"/>
          <w:color w:val="565555"/>
          <w:szCs w:val="22"/>
        </w:rPr>
        <w:t xml:space="preserve"> description of all parties involved in the interest (financial or non-financial) and any other relevant information eg name of candidate</w:t>
      </w:r>
    </w:p>
    <w:p w14:paraId="1670B6BC" w14:textId="77777777" w:rsidR="00A23381" w:rsidRPr="005B2A36" w:rsidRDefault="00A23381" w:rsidP="00A23381">
      <w:pPr>
        <w:pStyle w:val="LOCNtextCharCharChar"/>
        <w:spacing w:after="0"/>
        <w:ind w:left="720"/>
        <w:jc w:val="left"/>
        <w:rPr>
          <w:rFonts w:ascii="Calibri Light" w:hAnsi="Calibri Light" w:cs="Calibri Light"/>
          <w:color w:val="565555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23381" w14:paraId="39555893" w14:textId="77777777" w:rsidTr="00A23381">
        <w:tc>
          <w:tcPr>
            <w:tcW w:w="10456" w:type="dxa"/>
          </w:tcPr>
          <w:p w14:paraId="1D895A2E" w14:textId="4E9FD6B2" w:rsidR="00A23381" w:rsidRP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565555"/>
                <w:szCs w:val="22"/>
              </w:rPr>
            </w:pPr>
            <w:r w:rsidRPr="00A23381">
              <w:rPr>
                <w:rFonts w:ascii="Calibri Light" w:hAnsi="Calibri Light" w:cs="Calibri Light"/>
                <w:b/>
                <w:bCs/>
                <w:color w:val="565555"/>
                <w:szCs w:val="22"/>
              </w:rPr>
              <w:t>Declaration</w:t>
            </w:r>
          </w:p>
        </w:tc>
      </w:tr>
      <w:tr w:rsidR="00A23381" w14:paraId="5030A791" w14:textId="77777777" w:rsidTr="00A23381">
        <w:tc>
          <w:tcPr>
            <w:tcW w:w="10456" w:type="dxa"/>
          </w:tcPr>
          <w:p w14:paraId="3CA63CFE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28486645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0E4D2536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531EA552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2B3F82D6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7864B6DF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0822AD4E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1F42C50B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62E49011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0EADD0B0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4C5CFFDF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385E1C3B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46E6451B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3B22435E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2AECDCE9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45DCFA6A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3B6E160F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06C945A1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542D7CCD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2270AE03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  <w:p w14:paraId="1A33CC48" w14:textId="7019A235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</w:tbl>
    <w:p w14:paraId="6A3DA5EB" w14:textId="77777777" w:rsidR="002556E4" w:rsidRDefault="002556E4" w:rsidP="00A23381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71D1DD72" w14:textId="0924F7A8" w:rsidR="00A23381" w:rsidRPr="00A23381" w:rsidRDefault="00A23381" w:rsidP="00A23381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A23381">
        <w:rPr>
          <w:rFonts w:ascii="Calibri Light" w:hAnsi="Calibri Light" w:cs="Calibri Light"/>
          <w:color w:val="565555"/>
          <w:szCs w:val="22"/>
        </w:rPr>
        <w:t>I acknowledge that the above interests exist and to the best of my knowledge have informed AIM with all the information regarding the change in circumstance.</w:t>
      </w:r>
    </w:p>
    <w:p w14:paraId="6B4993F5" w14:textId="35BFB65D" w:rsidR="00585034" w:rsidRDefault="00585034" w:rsidP="0058503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4382"/>
        <w:gridCol w:w="721"/>
        <w:gridCol w:w="4507"/>
      </w:tblGrid>
      <w:tr w:rsidR="00A23381" w14:paraId="72A33D3A" w14:textId="77777777" w:rsidTr="3098DBC4">
        <w:tc>
          <w:tcPr>
            <w:tcW w:w="846" w:type="dxa"/>
            <w:shd w:val="clear" w:color="auto" w:fill="565555"/>
          </w:tcPr>
          <w:p w14:paraId="18C4158C" w14:textId="77777777" w:rsidR="00A23381" w:rsidRDefault="3098DBC4" w:rsidP="3098DBC4">
            <w:pPr>
              <w:pStyle w:val="LOCNtextCharCharChar"/>
              <w:spacing w:after="0"/>
              <w:jc w:val="center"/>
              <w:rPr>
                <w:rFonts w:ascii="Calibri Light" w:hAnsi="Calibri Light" w:cs="Calibri Light"/>
                <w:b/>
                <w:bCs/>
                <w:color w:val="FFFFFF" w:themeColor="background1"/>
              </w:rPr>
            </w:pPr>
            <w:r w:rsidRPr="3098DBC4">
              <w:rPr>
                <w:rFonts w:ascii="Calibri Light" w:hAnsi="Calibri Light" w:cs="Calibri Light"/>
                <w:b/>
                <w:bCs/>
                <w:color w:val="FFFFFF" w:themeColor="background1"/>
              </w:rPr>
              <w:t>Signed</w:t>
            </w:r>
          </w:p>
          <w:p w14:paraId="087748E9" w14:textId="3FF0ED15" w:rsidR="003A7EC5" w:rsidRPr="00A23381" w:rsidRDefault="003A7EC5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4382" w:type="dxa"/>
          </w:tcPr>
          <w:p w14:paraId="6334CA2A" w14:textId="77777777" w:rsidR="00A23381" w:rsidRP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721" w:type="dxa"/>
            <w:shd w:val="clear" w:color="auto" w:fill="565555"/>
          </w:tcPr>
          <w:p w14:paraId="7B3C9DF2" w14:textId="6370A2BE" w:rsidR="00A23381" w:rsidRP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A23381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Date</w:t>
            </w:r>
          </w:p>
        </w:tc>
        <w:tc>
          <w:tcPr>
            <w:tcW w:w="4507" w:type="dxa"/>
          </w:tcPr>
          <w:p w14:paraId="5F84544F" w14:textId="77777777" w:rsidR="00A23381" w:rsidRDefault="00A23381" w:rsidP="0058503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</w:tbl>
    <w:p w14:paraId="310FA677" w14:textId="4D0E657E" w:rsidR="009E2699" w:rsidRPr="009E2699" w:rsidRDefault="009E2699" w:rsidP="009E2699">
      <w:pPr>
        <w:tabs>
          <w:tab w:val="left" w:pos="2430"/>
        </w:tabs>
      </w:pPr>
    </w:p>
    <w:sectPr w:rsidR="009E2699" w:rsidRPr="009E2699" w:rsidSect="00B3197E">
      <w:headerReference w:type="default" r:id="rId11"/>
      <w:footerReference w:type="default" r:id="rId12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30901" w14:textId="77777777" w:rsidR="008B67F8" w:rsidRDefault="008B67F8" w:rsidP="00846728">
      <w:pPr>
        <w:spacing w:after="0" w:line="240" w:lineRule="auto"/>
      </w:pPr>
      <w:r>
        <w:separator/>
      </w:r>
    </w:p>
  </w:endnote>
  <w:endnote w:type="continuationSeparator" w:id="0">
    <w:p w14:paraId="4F6E3587" w14:textId="77777777" w:rsidR="008B67F8" w:rsidRDefault="008B67F8" w:rsidP="00846728">
      <w:pPr>
        <w:spacing w:after="0" w:line="240" w:lineRule="auto"/>
      </w:pPr>
      <w:r>
        <w:continuationSeparator/>
      </w:r>
    </w:p>
  </w:endnote>
  <w:endnote w:type="continuationNotice" w:id="1">
    <w:p w14:paraId="26579F51" w14:textId="77777777" w:rsidR="008B67F8" w:rsidRDefault="008B67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7252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A437E" w14:textId="43E248EF" w:rsidR="00D06D0B" w:rsidRDefault="00D06D0B" w:rsidP="00D06D0B">
        <w:pPr>
          <w:pStyle w:val="Footer"/>
          <w:ind w:left="720"/>
        </w:pPr>
        <w:r w:rsidRPr="009719E3">
          <w:rPr>
            <w:rFonts w:ascii="Arial" w:hAnsi="Arial" w:cs="Arial"/>
            <w:noProof/>
            <w:color w:val="565555"/>
            <w:sz w:val="20"/>
            <w:szCs w:val="20"/>
          </w:rPr>
          <w:drawing>
            <wp:anchor distT="0" distB="0" distL="114300" distR="114300" simplePos="0" relativeHeight="251658243" behindDoc="1" locked="0" layoutInCell="1" allowOverlap="1" wp14:anchorId="2B69AC32" wp14:editId="1E1BC612">
              <wp:simplePos x="0" y="0"/>
              <wp:positionH relativeFrom="margin">
                <wp:posOffset>0</wp:posOffset>
              </wp:positionH>
              <wp:positionV relativeFrom="paragraph">
                <wp:posOffset>-67786</wp:posOffset>
              </wp:positionV>
              <wp:extent cx="2095500" cy="389028"/>
              <wp:effectExtent l="0" t="0" r="0" b="0"/>
              <wp:wrapTight wrapText="bothSides">
                <wp:wrapPolygon edited="0">
                  <wp:start x="1964" y="0"/>
                  <wp:lineTo x="982" y="6353"/>
                  <wp:lineTo x="785" y="10588"/>
                  <wp:lineTo x="1375" y="18000"/>
                  <wp:lineTo x="1767" y="20118"/>
                  <wp:lineTo x="3927" y="20118"/>
                  <wp:lineTo x="4124" y="18000"/>
                  <wp:lineTo x="20618" y="13765"/>
                  <wp:lineTo x="20618" y="5294"/>
                  <wp:lineTo x="3535" y="0"/>
                  <wp:lineTo x="1964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IM GROUP NEW - QUALIFICATIONS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500" cy="3890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 xml:space="preserve">                                         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t xml:space="preserve">Page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begin"/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instrText xml:space="preserve"> PAGE   \* MERGEFORMAT </w:instrTex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separate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fldChar w:fldCharType="end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of 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  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  <w:t>Ref: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C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E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 w:rsidR="009E2699">
          <w:rPr>
            <w:rFonts w:ascii="Calibri Light" w:hAnsi="Calibri Light" w:cs="Calibri Light"/>
            <w:noProof/>
            <w:color w:val="565555"/>
            <w:sz w:val="20"/>
            <w:szCs w:val="20"/>
          </w:rPr>
          <w:t>5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2019</w:t>
        </w:r>
      </w:p>
    </w:sdtContent>
  </w:sdt>
  <w:p w14:paraId="3F0BF716" w14:textId="631A332C" w:rsidR="00432D73" w:rsidRPr="00CD1F79" w:rsidRDefault="00432D73" w:rsidP="00D06D0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C58E4" w14:textId="77777777" w:rsidR="008B67F8" w:rsidRDefault="008B67F8" w:rsidP="00846728">
      <w:pPr>
        <w:spacing w:after="0" w:line="240" w:lineRule="auto"/>
      </w:pPr>
      <w:r>
        <w:separator/>
      </w:r>
    </w:p>
  </w:footnote>
  <w:footnote w:type="continuationSeparator" w:id="0">
    <w:p w14:paraId="00384460" w14:textId="77777777" w:rsidR="008B67F8" w:rsidRDefault="008B67F8" w:rsidP="00846728">
      <w:pPr>
        <w:spacing w:after="0" w:line="240" w:lineRule="auto"/>
      </w:pPr>
      <w:r>
        <w:continuationSeparator/>
      </w:r>
    </w:p>
  </w:footnote>
  <w:footnote w:type="continuationNotice" w:id="1">
    <w:p w14:paraId="6D45DCF8" w14:textId="77777777" w:rsidR="008B67F8" w:rsidRDefault="008B67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824AE" w14:textId="08C41115" w:rsidR="0083566E" w:rsidRDefault="00A70C26" w:rsidP="00AB3BE4">
    <w:pPr>
      <w:spacing w:after="0" w:line="240" w:lineRule="auto"/>
      <w:rPr>
        <w:b/>
        <w:color w:val="EE2C74"/>
        <w:sz w:val="48"/>
        <w:szCs w:val="48"/>
      </w:rPr>
    </w:pPr>
    <w:r w:rsidRPr="0083566E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228D94" wp14:editId="5C2E73D3">
              <wp:simplePos x="0" y="0"/>
              <wp:positionH relativeFrom="margin">
                <wp:align>right</wp:align>
              </wp:positionH>
              <wp:positionV relativeFrom="paragraph">
                <wp:posOffset>-154940</wp:posOffset>
              </wp:positionV>
              <wp:extent cx="5847355" cy="44767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7355" cy="4476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C6A9F1" w14:textId="48E9A199" w:rsidR="0083566E" w:rsidRPr="00C2333C" w:rsidRDefault="005B2A36" w:rsidP="003A7EC5">
                          <w:pPr>
                            <w:rPr>
                              <w:rFonts w:ascii="Calibri Light" w:hAnsi="Calibri Light" w:cs="Calibri Light"/>
                              <w:i/>
                              <w:color w:val="E7236D"/>
                              <w:sz w:val="20"/>
                              <w:szCs w:val="48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Conflict of interest: change in circumsta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228D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9.2pt;margin-top:-12.2pt;width:460.4pt;height:35.2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" filled="f" stroked="f">
              <v:textbox>
                <w:txbxContent>
                  <w:p w14:paraId="4BC6A9F1" w14:textId="48E9A199" w:rsidR="0083566E" w:rsidRPr="00C2333C" w:rsidRDefault="005B2A36" w:rsidP="003A7EC5">
                    <w:pPr>
                      <w:rPr>
                        <w:rFonts w:ascii="Calibri Light" w:hAnsi="Calibri Light" w:cs="Calibri Light"/>
                        <w:i/>
                        <w:color w:val="E7236D"/>
                        <w:sz w:val="20"/>
                        <w:szCs w:val="48"/>
                      </w:rPr>
                    </w:pPr>
                    <w: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Conflict of interest: change in circumstanc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A70C26">
      <w:rPr>
        <w:rFonts w:ascii="Calibri" w:eastAsia="Times New Roman" w:hAnsi="Calibri" w:cs="Times New Roman"/>
        <w:noProof/>
        <w:color w:val="4C2480"/>
        <w:sz w:val="32"/>
        <w:szCs w:val="28"/>
        <w:lang w:eastAsia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19F8CE22" wp14:editId="191D5F94">
              <wp:simplePos x="0" y="0"/>
              <wp:positionH relativeFrom="margin">
                <wp:align>left</wp:align>
              </wp:positionH>
              <wp:positionV relativeFrom="paragraph">
                <wp:posOffset>-191679</wp:posOffset>
              </wp:positionV>
              <wp:extent cx="736979" cy="606425"/>
              <wp:effectExtent l="0" t="0" r="25400" b="2222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6979" cy="606425"/>
                        <a:chOff x="0" y="0"/>
                        <a:chExt cx="736979" cy="60642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6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Straight Connector 5"/>
                      <wps:cNvCnPr/>
                      <wps:spPr>
                        <a:xfrm>
                          <a:off x="736979" y="40943"/>
                          <a:ext cx="0" cy="56261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E7236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063B8B4E">
            <v:group id="Group 7" style="position:absolute;margin-left:0;margin-top:-15.1pt;width:58.05pt;height:47.75pt;z-index:251658242;mso-position-horizontal:left;mso-position-horizontal-relative:margin" coordsize="7369,6064" o:spid="_x0000_s1026" w14:anchorId="3D7F36B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width:6096;height:606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">
                <v:imagedata o:title="" r:id="rId2"/>
              </v:shape>
              <v:line id="Straight Connector 5" style="position:absolute;visibility:visible;mso-wrap-style:square" o:spid="_x0000_s1028" strokecolor="#e7236d" strokeweight="2pt" o:connectortype="straight" from="7369,409" to="7369,6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"/>
              <w10:wrap anchorx="margin"/>
            </v:group>
          </w:pict>
        </mc:Fallback>
      </mc:AlternateContent>
    </w:r>
    <w:r w:rsidR="0062518D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0CB4C03" wp14:editId="44FA9228">
              <wp:simplePos x="0" y="0"/>
              <wp:positionH relativeFrom="column">
                <wp:posOffset>-552450</wp:posOffset>
              </wp:positionH>
              <wp:positionV relativeFrom="paragraph">
                <wp:posOffset>-449580</wp:posOffset>
              </wp:positionV>
              <wp:extent cx="11068050" cy="11525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68050" cy="1152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59C43913">
            <v:rect id="Rectangle 2" style="position:absolute;margin-left:-43.5pt;margin-top:-35.4pt;width:871.5pt;height:9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w14:anchorId="439C78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"/>
          </w:pict>
        </mc:Fallback>
      </mc:AlternateContent>
    </w:r>
  </w:p>
  <w:p w14:paraId="1F72636F" w14:textId="77777777" w:rsidR="0083566E" w:rsidRDefault="0083566E" w:rsidP="00AB3BE4">
    <w:pPr>
      <w:spacing w:after="0" w:line="240" w:lineRule="auto"/>
      <w:rPr>
        <w:b/>
        <w:color w:val="EE2C74"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11E5"/>
    <w:multiLevelType w:val="hybridMultilevel"/>
    <w:tmpl w:val="7F929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55E"/>
    <w:multiLevelType w:val="hybridMultilevel"/>
    <w:tmpl w:val="25080AEA"/>
    <w:lvl w:ilvl="0" w:tplc="16DC6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F06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D6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3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F4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FAA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3EB6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460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EC8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12A5200"/>
    <w:multiLevelType w:val="hybridMultilevel"/>
    <w:tmpl w:val="8CFC4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F3B70"/>
    <w:multiLevelType w:val="hybridMultilevel"/>
    <w:tmpl w:val="E676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CC14E1"/>
    <w:multiLevelType w:val="hybridMultilevel"/>
    <w:tmpl w:val="912CC9AE"/>
    <w:lvl w:ilvl="0" w:tplc="9D904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7875B0"/>
    <w:multiLevelType w:val="hybridMultilevel"/>
    <w:tmpl w:val="4C7CA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0B18BC"/>
    <w:multiLevelType w:val="hybridMultilevel"/>
    <w:tmpl w:val="26E2EF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21D30"/>
    <w:multiLevelType w:val="hybridMultilevel"/>
    <w:tmpl w:val="D632FE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D06F2"/>
    <w:multiLevelType w:val="hybridMultilevel"/>
    <w:tmpl w:val="50F4F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020A3"/>
    <w:multiLevelType w:val="hybridMultilevel"/>
    <w:tmpl w:val="A1F6C7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951EA"/>
    <w:multiLevelType w:val="hybridMultilevel"/>
    <w:tmpl w:val="99BAF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E3280"/>
    <w:multiLevelType w:val="hybridMultilevel"/>
    <w:tmpl w:val="2AEAC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85775"/>
    <w:multiLevelType w:val="hybridMultilevel"/>
    <w:tmpl w:val="BC708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FA59C2"/>
    <w:multiLevelType w:val="hybridMultilevel"/>
    <w:tmpl w:val="7B9E0190"/>
    <w:lvl w:ilvl="0" w:tplc="5A0262E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9612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A66C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BC35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8458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2A9C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505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2C3A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505D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130D8C"/>
    <w:multiLevelType w:val="hybridMultilevel"/>
    <w:tmpl w:val="C87E1372"/>
    <w:lvl w:ilvl="0" w:tplc="6046B8DA">
      <w:start w:val="1"/>
      <w:numFmt w:val="decimal"/>
      <w:lvlText w:val="%1."/>
      <w:lvlJc w:val="left"/>
      <w:pPr>
        <w:ind w:left="720" w:hanging="360"/>
      </w:pPr>
    </w:lvl>
    <w:lvl w:ilvl="1" w:tplc="357ADB66">
      <w:start w:val="1"/>
      <w:numFmt w:val="lowerLetter"/>
      <w:lvlText w:val="%2."/>
      <w:lvlJc w:val="left"/>
      <w:pPr>
        <w:ind w:left="1440" w:hanging="360"/>
      </w:pPr>
    </w:lvl>
    <w:lvl w:ilvl="2" w:tplc="5DC81702">
      <w:start w:val="1"/>
      <w:numFmt w:val="lowerRoman"/>
      <w:lvlText w:val="%3."/>
      <w:lvlJc w:val="right"/>
      <w:pPr>
        <w:ind w:left="2160" w:hanging="180"/>
      </w:pPr>
    </w:lvl>
    <w:lvl w:ilvl="3" w:tplc="2F984D18">
      <w:start w:val="1"/>
      <w:numFmt w:val="decimal"/>
      <w:lvlText w:val="%4."/>
      <w:lvlJc w:val="left"/>
      <w:pPr>
        <w:ind w:left="2880" w:hanging="360"/>
      </w:pPr>
    </w:lvl>
    <w:lvl w:ilvl="4" w:tplc="F620EA14">
      <w:start w:val="1"/>
      <w:numFmt w:val="lowerLetter"/>
      <w:lvlText w:val="%5."/>
      <w:lvlJc w:val="left"/>
      <w:pPr>
        <w:ind w:left="3600" w:hanging="360"/>
      </w:pPr>
    </w:lvl>
    <w:lvl w:ilvl="5" w:tplc="C938FA0A">
      <w:start w:val="1"/>
      <w:numFmt w:val="lowerRoman"/>
      <w:lvlText w:val="%6."/>
      <w:lvlJc w:val="right"/>
      <w:pPr>
        <w:ind w:left="4320" w:hanging="180"/>
      </w:pPr>
    </w:lvl>
    <w:lvl w:ilvl="6" w:tplc="1EC0343E">
      <w:start w:val="1"/>
      <w:numFmt w:val="decimal"/>
      <w:lvlText w:val="%7."/>
      <w:lvlJc w:val="left"/>
      <w:pPr>
        <w:ind w:left="5040" w:hanging="360"/>
      </w:pPr>
    </w:lvl>
    <w:lvl w:ilvl="7" w:tplc="82F8C6F6">
      <w:start w:val="1"/>
      <w:numFmt w:val="lowerLetter"/>
      <w:lvlText w:val="%8."/>
      <w:lvlJc w:val="left"/>
      <w:pPr>
        <w:ind w:left="5760" w:hanging="360"/>
      </w:pPr>
    </w:lvl>
    <w:lvl w:ilvl="8" w:tplc="71DA31E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A6951"/>
    <w:multiLevelType w:val="hybridMultilevel"/>
    <w:tmpl w:val="4710ADB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B174759"/>
    <w:multiLevelType w:val="hybridMultilevel"/>
    <w:tmpl w:val="EC9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34101"/>
    <w:multiLevelType w:val="hybridMultilevel"/>
    <w:tmpl w:val="22C0A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02C55"/>
    <w:multiLevelType w:val="hybridMultilevel"/>
    <w:tmpl w:val="06EE2FCE"/>
    <w:lvl w:ilvl="0" w:tplc="9D90426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13207"/>
    <w:multiLevelType w:val="hybridMultilevel"/>
    <w:tmpl w:val="E17E2264"/>
    <w:lvl w:ilvl="0" w:tplc="AD86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0823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8ED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22B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DAD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7C8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06C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AAD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0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3FA3CBA"/>
    <w:multiLevelType w:val="hybridMultilevel"/>
    <w:tmpl w:val="BA2CB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E597D"/>
    <w:multiLevelType w:val="hybridMultilevel"/>
    <w:tmpl w:val="BA4C97BA"/>
    <w:lvl w:ilvl="0" w:tplc="3F1EB3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22EE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F61E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6A3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06D9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145A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14F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E13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C3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DE17A1"/>
    <w:multiLevelType w:val="hybridMultilevel"/>
    <w:tmpl w:val="3C8E64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52C76"/>
    <w:multiLevelType w:val="hybridMultilevel"/>
    <w:tmpl w:val="E950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3167C0"/>
    <w:multiLevelType w:val="hybridMultilevel"/>
    <w:tmpl w:val="928C6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27294B"/>
    <w:multiLevelType w:val="hybridMultilevel"/>
    <w:tmpl w:val="D95419E4"/>
    <w:lvl w:ilvl="0" w:tplc="91C6F1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3CD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569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24B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0A4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C8D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AE3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90C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02E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37E491F"/>
    <w:multiLevelType w:val="hybridMultilevel"/>
    <w:tmpl w:val="C80AC46C"/>
    <w:lvl w:ilvl="0" w:tplc="85DCEC2A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3D85ACC"/>
    <w:multiLevelType w:val="hybridMultilevel"/>
    <w:tmpl w:val="F8349A60"/>
    <w:lvl w:ilvl="0" w:tplc="D22A1C2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82A1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C87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E53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80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F825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9018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88D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9C6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D82541"/>
    <w:multiLevelType w:val="hybridMultilevel"/>
    <w:tmpl w:val="E8E66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D6343"/>
    <w:multiLevelType w:val="hybridMultilevel"/>
    <w:tmpl w:val="9D02F7D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7384006"/>
    <w:multiLevelType w:val="hybridMultilevel"/>
    <w:tmpl w:val="469AE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5A2456F9"/>
    <w:multiLevelType w:val="hybridMultilevel"/>
    <w:tmpl w:val="C4768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A5A12"/>
    <w:multiLevelType w:val="hybridMultilevel"/>
    <w:tmpl w:val="B6E4B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30382"/>
    <w:multiLevelType w:val="hybridMultilevel"/>
    <w:tmpl w:val="8FDA3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334F4"/>
    <w:multiLevelType w:val="hybridMultilevel"/>
    <w:tmpl w:val="5A12FB0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1C446E"/>
    <w:multiLevelType w:val="hybridMultilevel"/>
    <w:tmpl w:val="F408576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89D16E7"/>
    <w:multiLevelType w:val="hybridMultilevel"/>
    <w:tmpl w:val="AEFC80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193477"/>
    <w:multiLevelType w:val="hybridMultilevel"/>
    <w:tmpl w:val="1130C4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2A45AD"/>
    <w:multiLevelType w:val="hybridMultilevel"/>
    <w:tmpl w:val="1B32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4F90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652D25"/>
    <w:multiLevelType w:val="hybridMultilevel"/>
    <w:tmpl w:val="227A0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A5D9C"/>
    <w:multiLevelType w:val="hybridMultilevel"/>
    <w:tmpl w:val="E738D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FC4A51"/>
    <w:multiLevelType w:val="hybridMultilevel"/>
    <w:tmpl w:val="D0CA6F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379B0"/>
    <w:multiLevelType w:val="hybridMultilevel"/>
    <w:tmpl w:val="11AE8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0F03D0"/>
    <w:multiLevelType w:val="hybridMultilevel"/>
    <w:tmpl w:val="DA020CF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863406E"/>
    <w:multiLevelType w:val="hybridMultilevel"/>
    <w:tmpl w:val="F5347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634F4E"/>
    <w:multiLevelType w:val="hybridMultilevel"/>
    <w:tmpl w:val="73286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393D40"/>
    <w:multiLevelType w:val="hybridMultilevel"/>
    <w:tmpl w:val="0CDE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5C50E7"/>
    <w:multiLevelType w:val="hybridMultilevel"/>
    <w:tmpl w:val="E848CAF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1"/>
  </w:num>
  <w:num w:numId="3">
    <w:abstractNumId w:val="16"/>
  </w:num>
  <w:num w:numId="4">
    <w:abstractNumId w:val="24"/>
  </w:num>
  <w:num w:numId="5">
    <w:abstractNumId w:val="43"/>
  </w:num>
  <w:num w:numId="6">
    <w:abstractNumId w:val="0"/>
  </w:num>
  <w:num w:numId="7">
    <w:abstractNumId w:val="3"/>
  </w:num>
  <w:num w:numId="8">
    <w:abstractNumId w:val="40"/>
  </w:num>
  <w:num w:numId="9">
    <w:abstractNumId w:val="20"/>
  </w:num>
  <w:num w:numId="10">
    <w:abstractNumId w:val="10"/>
  </w:num>
  <w:num w:numId="11">
    <w:abstractNumId w:val="5"/>
  </w:num>
  <w:num w:numId="12">
    <w:abstractNumId w:val="34"/>
  </w:num>
  <w:num w:numId="13">
    <w:abstractNumId w:val="28"/>
  </w:num>
  <w:num w:numId="14">
    <w:abstractNumId w:val="45"/>
  </w:num>
  <w:num w:numId="15">
    <w:abstractNumId w:val="8"/>
  </w:num>
  <w:num w:numId="16">
    <w:abstractNumId w:val="39"/>
  </w:num>
  <w:num w:numId="17">
    <w:abstractNumId w:val="26"/>
  </w:num>
  <w:num w:numId="18">
    <w:abstractNumId w:val="11"/>
  </w:num>
  <w:num w:numId="19">
    <w:abstractNumId w:val="42"/>
  </w:num>
  <w:num w:numId="20">
    <w:abstractNumId w:val="23"/>
  </w:num>
  <w:num w:numId="21">
    <w:abstractNumId w:val="38"/>
  </w:num>
  <w:num w:numId="22">
    <w:abstractNumId w:val="6"/>
  </w:num>
  <w:num w:numId="23">
    <w:abstractNumId w:val="22"/>
  </w:num>
  <w:num w:numId="24">
    <w:abstractNumId w:val="48"/>
  </w:num>
  <w:num w:numId="25">
    <w:abstractNumId w:val="44"/>
  </w:num>
  <w:num w:numId="26">
    <w:abstractNumId w:val="29"/>
  </w:num>
  <w:num w:numId="27">
    <w:abstractNumId w:val="36"/>
  </w:num>
  <w:num w:numId="28">
    <w:abstractNumId w:val="15"/>
  </w:num>
  <w:num w:numId="29">
    <w:abstractNumId w:val="35"/>
  </w:num>
  <w:num w:numId="30">
    <w:abstractNumId w:val="19"/>
  </w:num>
  <w:num w:numId="31">
    <w:abstractNumId w:val="25"/>
  </w:num>
  <w:num w:numId="32">
    <w:abstractNumId w:val="1"/>
  </w:num>
  <w:num w:numId="33">
    <w:abstractNumId w:val="13"/>
  </w:num>
  <w:num w:numId="34">
    <w:abstractNumId w:val="21"/>
  </w:num>
  <w:num w:numId="35">
    <w:abstractNumId w:val="27"/>
  </w:num>
  <w:num w:numId="36">
    <w:abstractNumId w:val="30"/>
  </w:num>
  <w:num w:numId="37">
    <w:abstractNumId w:val="4"/>
  </w:num>
  <w:num w:numId="38">
    <w:abstractNumId w:val="41"/>
  </w:num>
  <w:num w:numId="39">
    <w:abstractNumId w:val="33"/>
  </w:num>
  <w:num w:numId="40">
    <w:abstractNumId w:val="18"/>
  </w:num>
  <w:num w:numId="41">
    <w:abstractNumId w:val="47"/>
  </w:num>
  <w:num w:numId="42">
    <w:abstractNumId w:val="12"/>
  </w:num>
  <w:num w:numId="43">
    <w:abstractNumId w:val="32"/>
  </w:num>
  <w:num w:numId="44">
    <w:abstractNumId w:val="17"/>
  </w:num>
  <w:num w:numId="45">
    <w:abstractNumId w:val="46"/>
  </w:num>
  <w:num w:numId="46">
    <w:abstractNumId w:val="2"/>
  </w:num>
  <w:num w:numId="47">
    <w:abstractNumId w:val="7"/>
  </w:num>
  <w:num w:numId="48">
    <w:abstractNumId w:val="9"/>
  </w:num>
  <w:num w:numId="49">
    <w:abstractNumId w:val="3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NKoFAPypfU8tAAAA"/>
  </w:docVars>
  <w:rsids>
    <w:rsidRoot w:val="00846728"/>
    <w:rsid w:val="00005B59"/>
    <w:rsid w:val="0001031B"/>
    <w:rsid w:val="0001199C"/>
    <w:rsid w:val="00011B42"/>
    <w:rsid w:val="00020F64"/>
    <w:rsid w:val="0003064C"/>
    <w:rsid w:val="00031057"/>
    <w:rsid w:val="00035554"/>
    <w:rsid w:val="000366C9"/>
    <w:rsid w:val="00040762"/>
    <w:rsid w:val="00040C5F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9F"/>
    <w:rsid w:val="00077D00"/>
    <w:rsid w:val="000802E5"/>
    <w:rsid w:val="00081CB5"/>
    <w:rsid w:val="0008419B"/>
    <w:rsid w:val="00084AB7"/>
    <w:rsid w:val="00084F29"/>
    <w:rsid w:val="00090A44"/>
    <w:rsid w:val="000A031E"/>
    <w:rsid w:val="000A0E16"/>
    <w:rsid w:val="000A5048"/>
    <w:rsid w:val="000A5B7C"/>
    <w:rsid w:val="000B1035"/>
    <w:rsid w:val="000B1456"/>
    <w:rsid w:val="000B258A"/>
    <w:rsid w:val="000B3206"/>
    <w:rsid w:val="000B3A29"/>
    <w:rsid w:val="000B3B26"/>
    <w:rsid w:val="000B50B1"/>
    <w:rsid w:val="000C1183"/>
    <w:rsid w:val="000C291E"/>
    <w:rsid w:val="000C4B14"/>
    <w:rsid w:val="000C53E4"/>
    <w:rsid w:val="000C65E4"/>
    <w:rsid w:val="000C6C26"/>
    <w:rsid w:val="000D3527"/>
    <w:rsid w:val="000D4A0A"/>
    <w:rsid w:val="000D5F85"/>
    <w:rsid w:val="000E0709"/>
    <w:rsid w:val="000E07E8"/>
    <w:rsid w:val="000E1FE1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204CB"/>
    <w:rsid w:val="00130FF3"/>
    <w:rsid w:val="00140A97"/>
    <w:rsid w:val="00140DBA"/>
    <w:rsid w:val="00147B4A"/>
    <w:rsid w:val="00151AF8"/>
    <w:rsid w:val="001527C1"/>
    <w:rsid w:val="00153590"/>
    <w:rsid w:val="00154D41"/>
    <w:rsid w:val="00161A0E"/>
    <w:rsid w:val="001660F3"/>
    <w:rsid w:val="001660F8"/>
    <w:rsid w:val="001667EA"/>
    <w:rsid w:val="001669DD"/>
    <w:rsid w:val="001770C8"/>
    <w:rsid w:val="00182AA2"/>
    <w:rsid w:val="00182D42"/>
    <w:rsid w:val="00190873"/>
    <w:rsid w:val="00194967"/>
    <w:rsid w:val="00195982"/>
    <w:rsid w:val="00195DDA"/>
    <w:rsid w:val="00196C20"/>
    <w:rsid w:val="001C2AFA"/>
    <w:rsid w:val="001C3A61"/>
    <w:rsid w:val="001C7201"/>
    <w:rsid w:val="001D2053"/>
    <w:rsid w:val="001D3136"/>
    <w:rsid w:val="001E1818"/>
    <w:rsid w:val="001E522F"/>
    <w:rsid w:val="001F1DFB"/>
    <w:rsid w:val="001F3D3B"/>
    <w:rsid w:val="001F51BB"/>
    <w:rsid w:val="001F6900"/>
    <w:rsid w:val="00201080"/>
    <w:rsid w:val="00202281"/>
    <w:rsid w:val="00214D50"/>
    <w:rsid w:val="00220D9D"/>
    <w:rsid w:val="002212CC"/>
    <w:rsid w:val="00221889"/>
    <w:rsid w:val="00222936"/>
    <w:rsid w:val="0022594C"/>
    <w:rsid w:val="00230F95"/>
    <w:rsid w:val="00233A3C"/>
    <w:rsid w:val="00233B0F"/>
    <w:rsid w:val="002351E8"/>
    <w:rsid w:val="00235477"/>
    <w:rsid w:val="0023593E"/>
    <w:rsid w:val="00240812"/>
    <w:rsid w:val="002419D0"/>
    <w:rsid w:val="00246282"/>
    <w:rsid w:val="002556E4"/>
    <w:rsid w:val="002558DA"/>
    <w:rsid w:val="00257A8A"/>
    <w:rsid w:val="00266D04"/>
    <w:rsid w:val="0026702D"/>
    <w:rsid w:val="002709A4"/>
    <w:rsid w:val="002709C8"/>
    <w:rsid w:val="00272777"/>
    <w:rsid w:val="002736F4"/>
    <w:rsid w:val="00280047"/>
    <w:rsid w:val="002807DF"/>
    <w:rsid w:val="00287771"/>
    <w:rsid w:val="00292859"/>
    <w:rsid w:val="00292CCD"/>
    <w:rsid w:val="00296442"/>
    <w:rsid w:val="002A61F2"/>
    <w:rsid w:val="002B090F"/>
    <w:rsid w:val="002B1CC5"/>
    <w:rsid w:val="002B208C"/>
    <w:rsid w:val="002B304C"/>
    <w:rsid w:val="002B56ED"/>
    <w:rsid w:val="002B7951"/>
    <w:rsid w:val="002C0CB4"/>
    <w:rsid w:val="002C0EC7"/>
    <w:rsid w:val="002C21FF"/>
    <w:rsid w:val="002C3BE9"/>
    <w:rsid w:val="002C4283"/>
    <w:rsid w:val="002C6699"/>
    <w:rsid w:val="002C6BAE"/>
    <w:rsid w:val="002D460D"/>
    <w:rsid w:val="002D480A"/>
    <w:rsid w:val="002D7CE0"/>
    <w:rsid w:val="002E04EB"/>
    <w:rsid w:val="002E6893"/>
    <w:rsid w:val="002F1726"/>
    <w:rsid w:val="00301B3E"/>
    <w:rsid w:val="00301C31"/>
    <w:rsid w:val="00305041"/>
    <w:rsid w:val="00306FAB"/>
    <w:rsid w:val="00311E60"/>
    <w:rsid w:val="00312DDC"/>
    <w:rsid w:val="0031520E"/>
    <w:rsid w:val="003213BE"/>
    <w:rsid w:val="00322FA1"/>
    <w:rsid w:val="003238FA"/>
    <w:rsid w:val="003245C2"/>
    <w:rsid w:val="00326A49"/>
    <w:rsid w:val="00327AF2"/>
    <w:rsid w:val="00330707"/>
    <w:rsid w:val="00340AE6"/>
    <w:rsid w:val="00342CB4"/>
    <w:rsid w:val="00345911"/>
    <w:rsid w:val="00347470"/>
    <w:rsid w:val="00351461"/>
    <w:rsid w:val="003519A5"/>
    <w:rsid w:val="003542D8"/>
    <w:rsid w:val="00355CEA"/>
    <w:rsid w:val="0036545B"/>
    <w:rsid w:val="00365D32"/>
    <w:rsid w:val="00383944"/>
    <w:rsid w:val="0038671E"/>
    <w:rsid w:val="00386AA3"/>
    <w:rsid w:val="0038709A"/>
    <w:rsid w:val="00390503"/>
    <w:rsid w:val="003915A3"/>
    <w:rsid w:val="00393ED5"/>
    <w:rsid w:val="0039674E"/>
    <w:rsid w:val="00397146"/>
    <w:rsid w:val="003A78B2"/>
    <w:rsid w:val="003A7BE6"/>
    <w:rsid w:val="003A7EC5"/>
    <w:rsid w:val="003B0F2D"/>
    <w:rsid w:val="003B3F01"/>
    <w:rsid w:val="003B6C20"/>
    <w:rsid w:val="003C09C6"/>
    <w:rsid w:val="003C7986"/>
    <w:rsid w:val="003D25C7"/>
    <w:rsid w:val="003D2ACF"/>
    <w:rsid w:val="003D30CD"/>
    <w:rsid w:val="003E0D78"/>
    <w:rsid w:val="003E23A3"/>
    <w:rsid w:val="003E3241"/>
    <w:rsid w:val="003E3B7C"/>
    <w:rsid w:val="003E4F98"/>
    <w:rsid w:val="003F26DA"/>
    <w:rsid w:val="003F5E14"/>
    <w:rsid w:val="0040095B"/>
    <w:rsid w:val="00402B2E"/>
    <w:rsid w:val="004101F2"/>
    <w:rsid w:val="00416B69"/>
    <w:rsid w:val="00417E42"/>
    <w:rsid w:val="00420661"/>
    <w:rsid w:val="00421B8F"/>
    <w:rsid w:val="00426CB0"/>
    <w:rsid w:val="00432D73"/>
    <w:rsid w:val="0043355B"/>
    <w:rsid w:val="00434638"/>
    <w:rsid w:val="004355B3"/>
    <w:rsid w:val="00441742"/>
    <w:rsid w:val="00451654"/>
    <w:rsid w:val="004538E0"/>
    <w:rsid w:val="00454BA5"/>
    <w:rsid w:val="00456921"/>
    <w:rsid w:val="004576DD"/>
    <w:rsid w:val="00461082"/>
    <w:rsid w:val="00465D43"/>
    <w:rsid w:val="004705A6"/>
    <w:rsid w:val="004711AE"/>
    <w:rsid w:val="00471DC0"/>
    <w:rsid w:val="004728B9"/>
    <w:rsid w:val="00473FB5"/>
    <w:rsid w:val="00475861"/>
    <w:rsid w:val="00476956"/>
    <w:rsid w:val="00477BCD"/>
    <w:rsid w:val="00477D73"/>
    <w:rsid w:val="00480EA3"/>
    <w:rsid w:val="004836A8"/>
    <w:rsid w:val="004843C0"/>
    <w:rsid w:val="0048629F"/>
    <w:rsid w:val="00487970"/>
    <w:rsid w:val="00495EBC"/>
    <w:rsid w:val="004971C1"/>
    <w:rsid w:val="004A33C6"/>
    <w:rsid w:val="004A5E26"/>
    <w:rsid w:val="004A61D1"/>
    <w:rsid w:val="004B190A"/>
    <w:rsid w:val="004B4F77"/>
    <w:rsid w:val="004C1FA4"/>
    <w:rsid w:val="004C2A55"/>
    <w:rsid w:val="004C4416"/>
    <w:rsid w:val="004C495B"/>
    <w:rsid w:val="004C5B4D"/>
    <w:rsid w:val="004C6919"/>
    <w:rsid w:val="004D1FD8"/>
    <w:rsid w:val="004D45C4"/>
    <w:rsid w:val="004D5337"/>
    <w:rsid w:val="004D6A5F"/>
    <w:rsid w:val="004E28A2"/>
    <w:rsid w:val="004E4B90"/>
    <w:rsid w:val="004E56FB"/>
    <w:rsid w:val="004E7E65"/>
    <w:rsid w:val="004F563D"/>
    <w:rsid w:val="004F5F40"/>
    <w:rsid w:val="00501447"/>
    <w:rsid w:val="005015EA"/>
    <w:rsid w:val="00503D32"/>
    <w:rsid w:val="00506403"/>
    <w:rsid w:val="00510506"/>
    <w:rsid w:val="00510A4F"/>
    <w:rsid w:val="00511383"/>
    <w:rsid w:val="00512C95"/>
    <w:rsid w:val="00516CF5"/>
    <w:rsid w:val="00516E23"/>
    <w:rsid w:val="00520286"/>
    <w:rsid w:val="00522B63"/>
    <w:rsid w:val="00524CCE"/>
    <w:rsid w:val="00526EB4"/>
    <w:rsid w:val="00530079"/>
    <w:rsid w:val="005312F7"/>
    <w:rsid w:val="00531E3B"/>
    <w:rsid w:val="00541A60"/>
    <w:rsid w:val="00544394"/>
    <w:rsid w:val="005448B3"/>
    <w:rsid w:val="00551FC3"/>
    <w:rsid w:val="00560D05"/>
    <w:rsid w:val="00563E4E"/>
    <w:rsid w:val="00565401"/>
    <w:rsid w:val="00571AE6"/>
    <w:rsid w:val="00572B68"/>
    <w:rsid w:val="0057366B"/>
    <w:rsid w:val="00573F63"/>
    <w:rsid w:val="0058336D"/>
    <w:rsid w:val="00583A2A"/>
    <w:rsid w:val="00585034"/>
    <w:rsid w:val="005907EC"/>
    <w:rsid w:val="00594A98"/>
    <w:rsid w:val="005A285A"/>
    <w:rsid w:val="005B2A36"/>
    <w:rsid w:val="005B7A82"/>
    <w:rsid w:val="005C3C14"/>
    <w:rsid w:val="005C4BF3"/>
    <w:rsid w:val="005C75AD"/>
    <w:rsid w:val="005D27C9"/>
    <w:rsid w:val="005E6992"/>
    <w:rsid w:val="005F503C"/>
    <w:rsid w:val="005F5E6C"/>
    <w:rsid w:val="005F5EA7"/>
    <w:rsid w:val="005F72BF"/>
    <w:rsid w:val="00601B2D"/>
    <w:rsid w:val="0060317E"/>
    <w:rsid w:val="00616379"/>
    <w:rsid w:val="00616EB4"/>
    <w:rsid w:val="0062518D"/>
    <w:rsid w:val="006301A5"/>
    <w:rsid w:val="00631A43"/>
    <w:rsid w:val="00634990"/>
    <w:rsid w:val="006365CA"/>
    <w:rsid w:val="006414BC"/>
    <w:rsid w:val="00644331"/>
    <w:rsid w:val="00651747"/>
    <w:rsid w:val="00655B70"/>
    <w:rsid w:val="0065766C"/>
    <w:rsid w:val="00657BE3"/>
    <w:rsid w:val="00661E04"/>
    <w:rsid w:val="00664336"/>
    <w:rsid w:val="00665BB0"/>
    <w:rsid w:val="006676C4"/>
    <w:rsid w:val="00670E0F"/>
    <w:rsid w:val="00673733"/>
    <w:rsid w:val="00673FA1"/>
    <w:rsid w:val="006755F8"/>
    <w:rsid w:val="00686C44"/>
    <w:rsid w:val="00691C28"/>
    <w:rsid w:val="00693AAC"/>
    <w:rsid w:val="00694363"/>
    <w:rsid w:val="0069560B"/>
    <w:rsid w:val="00695EEE"/>
    <w:rsid w:val="00697665"/>
    <w:rsid w:val="006A5C00"/>
    <w:rsid w:val="006A7278"/>
    <w:rsid w:val="006B45E9"/>
    <w:rsid w:val="006B4D6C"/>
    <w:rsid w:val="006C056F"/>
    <w:rsid w:val="006C1509"/>
    <w:rsid w:val="006C6BB5"/>
    <w:rsid w:val="006C7448"/>
    <w:rsid w:val="006D0F39"/>
    <w:rsid w:val="006D171E"/>
    <w:rsid w:val="006D18A8"/>
    <w:rsid w:val="006D4C6D"/>
    <w:rsid w:val="006D586B"/>
    <w:rsid w:val="006D59FC"/>
    <w:rsid w:val="006D6D56"/>
    <w:rsid w:val="006E304C"/>
    <w:rsid w:val="006F48BF"/>
    <w:rsid w:val="006F6CE0"/>
    <w:rsid w:val="00700921"/>
    <w:rsid w:val="00702221"/>
    <w:rsid w:val="00706BE9"/>
    <w:rsid w:val="00710A19"/>
    <w:rsid w:val="00714EDB"/>
    <w:rsid w:val="00720F7D"/>
    <w:rsid w:val="00721246"/>
    <w:rsid w:val="00721B7C"/>
    <w:rsid w:val="00724467"/>
    <w:rsid w:val="007250A1"/>
    <w:rsid w:val="00733619"/>
    <w:rsid w:val="00733E47"/>
    <w:rsid w:val="00735FE4"/>
    <w:rsid w:val="00737FA0"/>
    <w:rsid w:val="00744C11"/>
    <w:rsid w:val="00750AA4"/>
    <w:rsid w:val="007528BD"/>
    <w:rsid w:val="007539BE"/>
    <w:rsid w:val="00754619"/>
    <w:rsid w:val="00754B27"/>
    <w:rsid w:val="00754E2E"/>
    <w:rsid w:val="0075508D"/>
    <w:rsid w:val="00756C1F"/>
    <w:rsid w:val="00762788"/>
    <w:rsid w:val="00763423"/>
    <w:rsid w:val="007638A3"/>
    <w:rsid w:val="00765ABF"/>
    <w:rsid w:val="007676E4"/>
    <w:rsid w:val="0077247E"/>
    <w:rsid w:val="007732BE"/>
    <w:rsid w:val="007743F1"/>
    <w:rsid w:val="0077512E"/>
    <w:rsid w:val="00777B62"/>
    <w:rsid w:val="00782A1F"/>
    <w:rsid w:val="00786B61"/>
    <w:rsid w:val="007870DE"/>
    <w:rsid w:val="00790E0E"/>
    <w:rsid w:val="00791278"/>
    <w:rsid w:val="00791B92"/>
    <w:rsid w:val="00791FB6"/>
    <w:rsid w:val="0079713E"/>
    <w:rsid w:val="007A01F4"/>
    <w:rsid w:val="007B3BD7"/>
    <w:rsid w:val="007B7CB8"/>
    <w:rsid w:val="007C15FB"/>
    <w:rsid w:val="007C344D"/>
    <w:rsid w:val="007C3D58"/>
    <w:rsid w:val="007C5F3D"/>
    <w:rsid w:val="007D2D45"/>
    <w:rsid w:val="007D6D7C"/>
    <w:rsid w:val="007E5D1E"/>
    <w:rsid w:val="007E5DA1"/>
    <w:rsid w:val="007F2EE4"/>
    <w:rsid w:val="007F59E6"/>
    <w:rsid w:val="007F62D3"/>
    <w:rsid w:val="007F6856"/>
    <w:rsid w:val="0080279F"/>
    <w:rsid w:val="00804CB7"/>
    <w:rsid w:val="00806177"/>
    <w:rsid w:val="008115B0"/>
    <w:rsid w:val="00820198"/>
    <w:rsid w:val="008205D3"/>
    <w:rsid w:val="00821954"/>
    <w:rsid w:val="00826B20"/>
    <w:rsid w:val="00831B69"/>
    <w:rsid w:val="0083566E"/>
    <w:rsid w:val="00837010"/>
    <w:rsid w:val="00840622"/>
    <w:rsid w:val="00841E1F"/>
    <w:rsid w:val="008450BD"/>
    <w:rsid w:val="00845B94"/>
    <w:rsid w:val="00846728"/>
    <w:rsid w:val="00846AD6"/>
    <w:rsid w:val="0085322D"/>
    <w:rsid w:val="008606D4"/>
    <w:rsid w:val="008642E4"/>
    <w:rsid w:val="00874247"/>
    <w:rsid w:val="008748E1"/>
    <w:rsid w:val="00894DBE"/>
    <w:rsid w:val="008A08A7"/>
    <w:rsid w:val="008B0317"/>
    <w:rsid w:val="008B0D02"/>
    <w:rsid w:val="008B3AA2"/>
    <w:rsid w:val="008B3E49"/>
    <w:rsid w:val="008B67F8"/>
    <w:rsid w:val="008B6ABD"/>
    <w:rsid w:val="008B6BDF"/>
    <w:rsid w:val="008B6DD3"/>
    <w:rsid w:val="008C2114"/>
    <w:rsid w:val="008C3E26"/>
    <w:rsid w:val="008D060E"/>
    <w:rsid w:val="008D26A0"/>
    <w:rsid w:val="008D31DB"/>
    <w:rsid w:val="008D38E5"/>
    <w:rsid w:val="008D5675"/>
    <w:rsid w:val="008E53A0"/>
    <w:rsid w:val="008E76F9"/>
    <w:rsid w:val="008F5554"/>
    <w:rsid w:val="008F55F4"/>
    <w:rsid w:val="008F7879"/>
    <w:rsid w:val="009068DC"/>
    <w:rsid w:val="00913E81"/>
    <w:rsid w:val="009172F8"/>
    <w:rsid w:val="009273FC"/>
    <w:rsid w:val="00933044"/>
    <w:rsid w:val="00940E1E"/>
    <w:rsid w:val="0094355A"/>
    <w:rsid w:val="00944B0E"/>
    <w:rsid w:val="009450BB"/>
    <w:rsid w:val="009450F2"/>
    <w:rsid w:val="00952D39"/>
    <w:rsid w:val="00953FCD"/>
    <w:rsid w:val="00956B11"/>
    <w:rsid w:val="0096276B"/>
    <w:rsid w:val="0096428C"/>
    <w:rsid w:val="009751ED"/>
    <w:rsid w:val="0097528F"/>
    <w:rsid w:val="009753B4"/>
    <w:rsid w:val="00977975"/>
    <w:rsid w:val="00981B31"/>
    <w:rsid w:val="00983987"/>
    <w:rsid w:val="00985ED9"/>
    <w:rsid w:val="00994714"/>
    <w:rsid w:val="009949A3"/>
    <w:rsid w:val="0099523B"/>
    <w:rsid w:val="009957B4"/>
    <w:rsid w:val="00995F5A"/>
    <w:rsid w:val="00996042"/>
    <w:rsid w:val="009A0B12"/>
    <w:rsid w:val="009A1752"/>
    <w:rsid w:val="009B1C6D"/>
    <w:rsid w:val="009B4499"/>
    <w:rsid w:val="009B4C25"/>
    <w:rsid w:val="009C1190"/>
    <w:rsid w:val="009C238D"/>
    <w:rsid w:val="009C4F5D"/>
    <w:rsid w:val="009C5175"/>
    <w:rsid w:val="009C62CD"/>
    <w:rsid w:val="009C6E75"/>
    <w:rsid w:val="009C6ED7"/>
    <w:rsid w:val="009D0B60"/>
    <w:rsid w:val="009D25E2"/>
    <w:rsid w:val="009D3943"/>
    <w:rsid w:val="009D5315"/>
    <w:rsid w:val="009E2699"/>
    <w:rsid w:val="009E5835"/>
    <w:rsid w:val="009E6BDA"/>
    <w:rsid w:val="009E7108"/>
    <w:rsid w:val="009F0192"/>
    <w:rsid w:val="009F4AC1"/>
    <w:rsid w:val="009F4BE9"/>
    <w:rsid w:val="00A01C2D"/>
    <w:rsid w:val="00A03381"/>
    <w:rsid w:val="00A23381"/>
    <w:rsid w:val="00A2625F"/>
    <w:rsid w:val="00A31988"/>
    <w:rsid w:val="00A34E9E"/>
    <w:rsid w:val="00A423DC"/>
    <w:rsid w:val="00A42FD8"/>
    <w:rsid w:val="00A44637"/>
    <w:rsid w:val="00A51069"/>
    <w:rsid w:val="00A51E76"/>
    <w:rsid w:val="00A523D4"/>
    <w:rsid w:val="00A52784"/>
    <w:rsid w:val="00A62119"/>
    <w:rsid w:val="00A65953"/>
    <w:rsid w:val="00A66514"/>
    <w:rsid w:val="00A70C26"/>
    <w:rsid w:val="00A712C8"/>
    <w:rsid w:val="00A71778"/>
    <w:rsid w:val="00A73573"/>
    <w:rsid w:val="00A83839"/>
    <w:rsid w:val="00A839B0"/>
    <w:rsid w:val="00A87697"/>
    <w:rsid w:val="00A87FB1"/>
    <w:rsid w:val="00A97A73"/>
    <w:rsid w:val="00AA0883"/>
    <w:rsid w:val="00AA1660"/>
    <w:rsid w:val="00AA214A"/>
    <w:rsid w:val="00AB2434"/>
    <w:rsid w:val="00AB3BE4"/>
    <w:rsid w:val="00AB4824"/>
    <w:rsid w:val="00AB5948"/>
    <w:rsid w:val="00AC0D94"/>
    <w:rsid w:val="00AC1EF7"/>
    <w:rsid w:val="00AC43AA"/>
    <w:rsid w:val="00AC7D02"/>
    <w:rsid w:val="00AD7A48"/>
    <w:rsid w:val="00AE0889"/>
    <w:rsid w:val="00AE3FCB"/>
    <w:rsid w:val="00AE430C"/>
    <w:rsid w:val="00AE7FDE"/>
    <w:rsid w:val="00AF1425"/>
    <w:rsid w:val="00AF2192"/>
    <w:rsid w:val="00B01CE0"/>
    <w:rsid w:val="00B06972"/>
    <w:rsid w:val="00B11390"/>
    <w:rsid w:val="00B11ABE"/>
    <w:rsid w:val="00B13E5E"/>
    <w:rsid w:val="00B1581A"/>
    <w:rsid w:val="00B15BA5"/>
    <w:rsid w:val="00B3197E"/>
    <w:rsid w:val="00B31DC3"/>
    <w:rsid w:val="00B32A36"/>
    <w:rsid w:val="00B33446"/>
    <w:rsid w:val="00B35D94"/>
    <w:rsid w:val="00B44A58"/>
    <w:rsid w:val="00B458D6"/>
    <w:rsid w:val="00B459B5"/>
    <w:rsid w:val="00B51E5A"/>
    <w:rsid w:val="00B56A01"/>
    <w:rsid w:val="00B56A89"/>
    <w:rsid w:val="00B56F54"/>
    <w:rsid w:val="00B6488D"/>
    <w:rsid w:val="00B703AD"/>
    <w:rsid w:val="00B72F30"/>
    <w:rsid w:val="00B73E1A"/>
    <w:rsid w:val="00B810F5"/>
    <w:rsid w:val="00B82620"/>
    <w:rsid w:val="00B87B0A"/>
    <w:rsid w:val="00B937A1"/>
    <w:rsid w:val="00B958D3"/>
    <w:rsid w:val="00BA1AB5"/>
    <w:rsid w:val="00BA3618"/>
    <w:rsid w:val="00BA4BEA"/>
    <w:rsid w:val="00BA5366"/>
    <w:rsid w:val="00BA568C"/>
    <w:rsid w:val="00BA57F4"/>
    <w:rsid w:val="00BB6009"/>
    <w:rsid w:val="00BC7C75"/>
    <w:rsid w:val="00BD4E07"/>
    <w:rsid w:val="00BE7557"/>
    <w:rsid w:val="00BF02F2"/>
    <w:rsid w:val="00BF107F"/>
    <w:rsid w:val="00BF31A7"/>
    <w:rsid w:val="00BF4308"/>
    <w:rsid w:val="00BF4A68"/>
    <w:rsid w:val="00BF6394"/>
    <w:rsid w:val="00C0081A"/>
    <w:rsid w:val="00C053AD"/>
    <w:rsid w:val="00C109FB"/>
    <w:rsid w:val="00C11CD8"/>
    <w:rsid w:val="00C12D70"/>
    <w:rsid w:val="00C16BF8"/>
    <w:rsid w:val="00C226B5"/>
    <w:rsid w:val="00C2309D"/>
    <w:rsid w:val="00C2333C"/>
    <w:rsid w:val="00C33FA6"/>
    <w:rsid w:val="00C418F8"/>
    <w:rsid w:val="00C43F18"/>
    <w:rsid w:val="00C45EF5"/>
    <w:rsid w:val="00C508B5"/>
    <w:rsid w:val="00C5249C"/>
    <w:rsid w:val="00C57484"/>
    <w:rsid w:val="00C615EE"/>
    <w:rsid w:val="00C62E20"/>
    <w:rsid w:val="00C64C0F"/>
    <w:rsid w:val="00C6772F"/>
    <w:rsid w:val="00C72B1B"/>
    <w:rsid w:val="00C76FFF"/>
    <w:rsid w:val="00C8688A"/>
    <w:rsid w:val="00C9085B"/>
    <w:rsid w:val="00CA066D"/>
    <w:rsid w:val="00CA118C"/>
    <w:rsid w:val="00CA1703"/>
    <w:rsid w:val="00CA68B9"/>
    <w:rsid w:val="00CC110D"/>
    <w:rsid w:val="00CC143D"/>
    <w:rsid w:val="00CC193F"/>
    <w:rsid w:val="00CC38D5"/>
    <w:rsid w:val="00CC4999"/>
    <w:rsid w:val="00CD0175"/>
    <w:rsid w:val="00CD1F79"/>
    <w:rsid w:val="00CD3A0E"/>
    <w:rsid w:val="00CD7934"/>
    <w:rsid w:val="00CE0FE2"/>
    <w:rsid w:val="00CE1D13"/>
    <w:rsid w:val="00CE45BB"/>
    <w:rsid w:val="00CE52F0"/>
    <w:rsid w:val="00CF0458"/>
    <w:rsid w:val="00CF050F"/>
    <w:rsid w:val="00CF603A"/>
    <w:rsid w:val="00D05C9F"/>
    <w:rsid w:val="00D06D0B"/>
    <w:rsid w:val="00D12383"/>
    <w:rsid w:val="00D22BA6"/>
    <w:rsid w:val="00D438B3"/>
    <w:rsid w:val="00D43DC1"/>
    <w:rsid w:val="00D45395"/>
    <w:rsid w:val="00D4654B"/>
    <w:rsid w:val="00D46C74"/>
    <w:rsid w:val="00D55CBB"/>
    <w:rsid w:val="00D5671E"/>
    <w:rsid w:val="00D57868"/>
    <w:rsid w:val="00D678AD"/>
    <w:rsid w:val="00D67CAD"/>
    <w:rsid w:val="00D70EEF"/>
    <w:rsid w:val="00D7276A"/>
    <w:rsid w:val="00D72DE0"/>
    <w:rsid w:val="00D9075D"/>
    <w:rsid w:val="00D93576"/>
    <w:rsid w:val="00D95BC9"/>
    <w:rsid w:val="00DA47C4"/>
    <w:rsid w:val="00DA60E0"/>
    <w:rsid w:val="00DB1473"/>
    <w:rsid w:val="00DB50D8"/>
    <w:rsid w:val="00DB667F"/>
    <w:rsid w:val="00DC12DF"/>
    <w:rsid w:val="00DC12FA"/>
    <w:rsid w:val="00DC13CF"/>
    <w:rsid w:val="00DC1668"/>
    <w:rsid w:val="00DC34F6"/>
    <w:rsid w:val="00DC78B9"/>
    <w:rsid w:val="00DE436A"/>
    <w:rsid w:val="00DE5676"/>
    <w:rsid w:val="00DE60B9"/>
    <w:rsid w:val="00DE7858"/>
    <w:rsid w:val="00DE7879"/>
    <w:rsid w:val="00DF2F6E"/>
    <w:rsid w:val="00DF521F"/>
    <w:rsid w:val="00DF6A58"/>
    <w:rsid w:val="00E12443"/>
    <w:rsid w:val="00E135CF"/>
    <w:rsid w:val="00E15521"/>
    <w:rsid w:val="00E16884"/>
    <w:rsid w:val="00E16BE9"/>
    <w:rsid w:val="00E23FB1"/>
    <w:rsid w:val="00E25E97"/>
    <w:rsid w:val="00E27D37"/>
    <w:rsid w:val="00E3464E"/>
    <w:rsid w:val="00E3605C"/>
    <w:rsid w:val="00E368FA"/>
    <w:rsid w:val="00E37E73"/>
    <w:rsid w:val="00E41C46"/>
    <w:rsid w:val="00E44E1A"/>
    <w:rsid w:val="00E47DC2"/>
    <w:rsid w:val="00E47E21"/>
    <w:rsid w:val="00E50D83"/>
    <w:rsid w:val="00E626F3"/>
    <w:rsid w:val="00E62CD3"/>
    <w:rsid w:val="00E658B6"/>
    <w:rsid w:val="00E72508"/>
    <w:rsid w:val="00E73E1A"/>
    <w:rsid w:val="00E800AF"/>
    <w:rsid w:val="00E86F6E"/>
    <w:rsid w:val="00E87C7B"/>
    <w:rsid w:val="00E87EC9"/>
    <w:rsid w:val="00E95578"/>
    <w:rsid w:val="00E973F7"/>
    <w:rsid w:val="00EA3821"/>
    <w:rsid w:val="00EA46AE"/>
    <w:rsid w:val="00EB1EDD"/>
    <w:rsid w:val="00EB23E9"/>
    <w:rsid w:val="00EB43BF"/>
    <w:rsid w:val="00EB7A2B"/>
    <w:rsid w:val="00EC3875"/>
    <w:rsid w:val="00EC3B45"/>
    <w:rsid w:val="00EC6D9D"/>
    <w:rsid w:val="00EC6FA7"/>
    <w:rsid w:val="00ED08F7"/>
    <w:rsid w:val="00ED2238"/>
    <w:rsid w:val="00ED41E2"/>
    <w:rsid w:val="00ED747B"/>
    <w:rsid w:val="00EE46BD"/>
    <w:rsid w:val="00EE49DD"/>
    <w:rsid w:val="00EF324A"/>
    <w:rsid w:val="00EF4D5D"/>
    <w:rsid w:val="00F045BF"/>
    <w:rsid w:val="00F060E6"/>
    <w:rsid w:val="00F07AF6"/>
    <w:rsid w:val="00F13A39"/>
    <w:rsid w:val="00F21AF4"/>
    <w:rsid w:val="00F23C7D"/>
    <w:rsid w:val="00F26C92"/>
    <w:rsid w:val="00F270AE"/>
    <w:rsid w:val="00F30DA3"/>
    <w:rsid w:val="00F32DBA"/>
    <w:rsid w:val="00F344BF"/>
    <w:rsid w:val="00F4250E"/>
    <w:rsid w:val="00F44C31"/>
    <w:rsid w:val="00F452F6"/>
    <w:rsid w:val="00F47BF4"/>
    <w:rsid w:val="00F51F28"/>
    <w:rsid w:val="00F569F3"/>
    <w:rsid w:val="00F56F61"/>
    <w:rsid w:val="00F573C7"/>
    <w:rsid w:val="00F60B01"/>
    <w:rsid w:val="00F628D2"/>
    <w:rsid w:val="00F6531C"/>
    <w:rsid w:val="00F67F8A"/>
    <w:rsid w:val="00F7499F"/>
    <w:rsid w:val="00F82652"/>
    <w:rsid w:val="00FA2D2C"/>
    <w:rsid w:val="00FA3F48"/>
    <w:rsid w:val="00FA5394"/>
    <w:rsid w:val="00FA53FA"/>
    <w:rsid w:val="00FA7186"/>
    <w:rsid w:val="00FA7F88"/>
    <w:rsid w:val="00FB4057"/>
    <w:rsid w:val="00FB5B8E"/>
    <w:rsid w:val="00FC780D"/>
    <w:rsid w:val="00FC7F1C"/>
    <w:rsid w:val="00FD1C52"/>
    <w:rsid w:val="00FD2FFE"/>
    <w:rsid w:val="00FD6046"/>
    <w:rsid w:val="00FE408C"/>
    <w:rsid w:val="00FE7A16"/>
    <w:rsid w:val="00FF3D42"/>
    <w:rsid w:val="00FF4D0A"/>
    <w:rsid w:val="00FF5872"/>
    <w:rsid w:val="3098DBC4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C0E13AD7-5CA8-447B-9DF2-9635F8B8E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B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13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728"/>
    <w:pPr>
      <w:ind w:left="720"/>
      <w:contextualSpacing/>
    </w:pPr>
  </w:style>
  <w:style w:type="table" w:styleId="TableGrid">
    <w:name w:val="Table Grid"/>
    <w:basedOn w:val="TableNormal"/>
    <w:uiPriority w:val="59"/>
    <w:rsid w:val="00846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728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728"/>
    <w:rPr>
      <w:rFonts w:eastAsiaTheme="minorEastAsia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2"/>
      </w:numPr>
      <w:spacing w:after="0" w:line="240" w:lineRule="auto"/>
    </w:pPr>
    <w:rPr>
      <w:rFonts w:ascii="Arial" w:eastAsia="Times New Roman" w:hAnsi="Arial" w:cs="Arial"/>
      <w:color w:val="000080"/>
      <w:lang w:eastAsia="en-US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9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987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UnitText">
    <w:name w:val="Unit Text"/>
    <w:basedOn w:val="Normal"/>
    <w:link w:val="UnitTextChar"/>
    <w:qFormat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  <w:lang w:eastAsia="en-US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styleId="BodyText">
    <w:name w:val="Body Text"/>
    <w:basedOn w:val="Normal"/>
    <w:link w:val="BodyTextChar"/>
    <w:rsid w:val="00B72F30"/>
    <w:pPr>
      <w:tabs>
        <w:tab w:val="num" w:pos="612"/>
      </w:tabs>
      <w:spacing w:after="0" w:line="240" w:lineRule="auto"/>
    </w:pPr>
    <w:rPr>
      <w:rFonts w:ascii="Arial" w:eastAsia="Times New Roman" w:hAnsi="Arial" w:cs="Arial"/>
      <w:b/>
      <w:color w:val="000080"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72F30"/>
    <w:rPr>
      <w:rFonts w:ascii="Arial" w:eastAsia="Times New Roman" w:hAnsi="Arial" w:cs="Arial"/>
      <w:b/>
      <w:color w:val="000080"/>
      <w:sz w:val="28"/>
    </w:rPr>
  </w:style>
  <w:style w:type="paragraph" w:styleId="BodyText2">
    <w:name w:val="Body Text 2"/>
    <w:basedOn w:val="Normal"/>
    <w:link w:val="BodyText2Char"/>
    <w:rsid w:val="00B72F30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B72F30"/>
    <w:rPr>
      <w:rFonts w:ascii="Times New Roman" w:eastAsia="Times New Roman" w:hAnsi="Times New Roman" w:cs="Times New Roman"/>
      <w:sz w:val="24"/>
      <w:szCs w:val="24"/>
    </w:rPr>
  </w:style>
  <w:style w:type="paragraph" w:customStyle="1" w:styleId="AC">
    <w:name w:val="AC"/>
    <w:basedOn w:val="Normal"/>
    <w:link w:val="ACChar"/>
    <w:qFormat/>
    <w:rsid w:val="00322FA1"/>
    <w:pPr>
      <w:tabs>
        <w:tab w:val="left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paragraph" w:customStyle="1" w:styleId="LO">
    <w:name w:val="LO"/>
    <w:basedOn w:val="Normal"/>
    <w:link w:val="LOChar"/>
    <w:qFormat/>
    <w:rsid w:val="00322FA1"/>
    <w:pPr>
      <w:tabs>
        <w:tab w:val="num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ACChar">
    <w:name w:val="AC Char"/>
    <w:basedOn w:val="DefaultParagraphFont"/>
    <w:link w:val="AC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LOChar">
    <w:name w:val="LO Char"/>
    <w:basedOn w:val="DefaultParagraphFont"/>
    <w:link w:val="LO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A0E16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next w:val="TableGrid"/>
    <w:uiPriority w:val="59"/>
    <w:rsid w:val="000366C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5249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249C"/>
    <w:pPr>
      <w:spacing w:after="0" w:line="240" w:lineRule="auto"/>
    </w:pPr>
    <w:rPr>
      <w:rFonts w:eastAsiaTheme="minorHAns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44B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normaltextrun">
    <w:name w:val="normaltextrun"/>
    <w:basedOn w:val="DefaultParagraphFont"/>
    <w:rsid w:val="006B4D6C"/>
  </w:style>
  <w:style w:type="character" w:customStyle="1" w:styleId="eop">
    <w:name w:val="eop"/>
    <w:basedOn w:val="DefaultParagraphFont"/>
    <w:rsid w:val="006B4D6C"/>
  </w:style>
  <w:style w:type="character" w:styleId="UnresolvedMention">
    <w:name w:val="Unresolved Mention"/>
    <w:basedOn w:val="DefaultParagraphFont"/>
    <w:uiPriority w:val="99"/>
    <w:semiHidden/>
    <w:unhideWhenUsed/>
    <w:rsid w:val="00BA1AB5"/>
    <w:rPr>
      <w:color w:val="605E5C"/>
      <w:shd w:val="clear" w:color="auto" w:fill="E1DFDD"/>
    </w:rPr>
  </w:style>
  <w:style w:type="paragraph" w:customStyle="1" w:styleId="LOCNtextCharCharChar">
    <w:name w:val="LOCN text Char Char Char"/>
    <w:basedOn w:val="Normal"/>
    <w:link w:val="LOCNtextCharCharCharChar"/>
    <w:rsid w:val="00EE46BD"/>
    <w:pPr>
      <w:spacing w:after="120" w:line="240" w:lineRule="auto"/>
      <w:jc w:val="both"/>
    </w:pPr>
    <w:rPr>
      <w:rFonts w:ascii="Arial" w:eastAsia="Times New Roman" w:hAnsi="Arial" w:cs="Times New Roman"/>
      <w:szCs w:val="20"/>
    </w:rPr>
  </w:style>
  <w:style w:type="character" w:customStyle="1" w:styleId="LOCNtextCharCharCharChar">
    <w:name w:val="LOCN text Char Char Char Char"/>
    <w:link w:val="LOCNtextCharCharChar"/>
    <w:rsid w:val="00EE46BD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21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57593D991014B9820669DBF53AC40" ma:contentTypeVersion="10" ma:contentTypeDescription="Create a new document." ma:contentTypeScope="" ma:versionID="1ae52f6ee3807dc890a33dd4dbee12ef">
  <xsd:schema xmlns:xsd="http://www.w3.org/2001/XMLSchema" xmlns:xs="http://www.w3.org/2001/XMLSchema" xmlns:p="http://schemas.microsoft.com/office/2006/metadata/properties" xmlns:ns2="914897c2-8dac-48bf-82bb-759c6ebe5941" xmlns:ns3="9d660b62-755d-420e-b288-133eb56cf411" targetNamespace="http://schemas.microsoft.com/office/2006/metadata/properties" ma:root="true" ma:fieldsID="2de345f151ae4e25692a1df00236b292" ns2:_="" ns3:_="">
    <xsd:import namespace="914897c2-8dac-48bf-82bb-759c6ebe5941"/>
    <xsd:import namespace="9d660b62-755d-420e-b288-133eb56c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97c2-8dac-48bf-82bb-759c6ebe5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82F704-A3B9-4669-8680-C997A0FE4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897c2-8dac-48bf-82bb-759c6ebe5941"/>
    <ds:schemaRef ds:uri="9d660b62-755d-420e-b288-133eb56c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800700-1D1B-4F30-AA97-41EF6AE06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</dc:creator>
  <cp:keywords/>
  <dc:description/>
  <cp:lastModifiedBy>Thomas Gale</cp:lastModifiedBy>
  <cp:revision>2</cp:revision>
  <cp:lastPrinted>2019-04-15T14:42:00Z</cp:lastPrinted>
  <dcterms:created xsi:type="dcterms:W3CDTF">2019-08-07T08:56:00Z</dcterms:created>
  <dcterms:modified xsi:type="dcterms:W3CDTF">2019-08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57593D991014B9820669DBF53AC40</vt:lpwstr>
  </property>
</Properties>
</file>